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116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6074"/>
      </w:tblGrid>
      <w:tr w:rsidR="00602F7D" w:rsidRPr="002D38EF" w14:paraId="1643A4CA" w14:textId="77777777" w:rsidTr="00B47743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2D38EF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2D38EF" w14:paraId="127EAD7E" w14:textId="77777777" w:rsidTr="00B47743">
        <w:trPr>
          <w:trHeight w:val="413"/>
        </w:trPr>
        <w:tc>
          <w:tcPr>
            <w:tcW w:w="1248" w:type="pct"/>
          </w:tcPr>
          <w:p w14:paraId="3C159AA5" w14:textId="77777777" w:rsidR="0000007A" w:rsidRPr="002D38EF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D38E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2D38EF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9A0D617" w:rsidR="0000007A" w:rsidRPr="002D38EF" w:rsidRDefault="00B02E40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2D38EF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New Horizons of Science, Technology and Culture</w:t>
              </w:r>
            </w:hyperlink>
          </w:p>
        </w:tc>
      </w:tr>
      <w:tr w:rsidR="0000007A" w:rsidRPr="002D38EF" w14:paraId="73C90375" w14:textId="77777777" w:rsidTr="00B47743">
        <w:trPr>
          <w:trHeight w:val="290"/>
        </w:trPr>
        <w:tc>
          <w:tcPr>
            <w:tcW w:w="1248" w:type="pct"/>
          </w:tcPr>
          <w:p w14:paraId="20D28135" w14:textId="77777777" w:rsidR="0000007A" w:rsidRPr="002D38E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D38EF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BFD36F2" w:rsidR="0000007A" w:rsidRPr="002D38EF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2D38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2D38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2D38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4578AE" w:rsidRPr="002D38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655</w:t>
            </w:r>
          </w:p>
        </w:tc>
      </w:tr>
      <w:tr w:rsidR="0000007A" w:rsidRPr="002D38EF" w14:paraId="05B60576" w14:textId="77777777" w:rsidTr="00B47743">
        <w:trPr>
          <w:trHeight w:val="331"/>
        </w:trPr>
        <w:tc>
          <w:tcPr>
            <w:tcW w:w="1248" w:type="pct"/>
          </w:tcPr>
          <w:p w14:paraId="0196A627" w14:textId="77777777" w:rsidR="0000007A" w:rsidRPr="002D38E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D38E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D1B2621" w:rsidR="0000007A" w:rsidRPr="002D38EF" w:rsidRDefault="00B02E4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2D38EF">
              <w:rPr>
                <w:rFonts w:ascii="Arial" w:hAnsi="Arial" w:cs="Arial"/>
                <w:b/>
                <w:sz w:val="20"/>
                <w:szCs w:val="20"/>
                <w:lang w:val="en-GB"/>
              </w:rPr>
              <w:t>Robust Technique for Image Encryption and Decryption Using Discrete Fractional Fourier Transform with Random Phase Masking</w:t>
            </w:r>
          </w:p>
        </w:tc>
      </w:tr>
      <w:tr w:rsidR="00CF0BBB" w:rsidRPr="002D38EF" w14:paraId="6D508B1C" w14:textId="77777777" w:rsidTr="00B47743">
        <w:trPr>
          <w:trHeight w:val="332"/>
        </w:trPr>
        <w:tc>
          <w:tcPr>
            <w:tcW w:w="1248" w:type="pct"/>
          </w:tcPr>
          <w:p w14:paraId="32FC28F7" w14:textId="77777777" w:rsidR="00CF0BBB" w:rsidRPr="002D38EF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D38EF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28010C44" w:rsidR="00CF0BBB" w:rsidRPr="002D38EF" w:rsidRDefault="004578A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D38EF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2D38EF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2D38EF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2D38EF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2D38EF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2D38EF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2D38EF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2D38EF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2D38EF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2D38EF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2D38EF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alt="" style="position:absolute;left:0;text-align:left;margin-left:-9.6pt;margin-top:14.25pt;width:1071.35pt;height:124.75pt;z-index:251658240;mso-wrap-style:square;mso-wrap-edited:f;mso-width-percent:0;mso-height-percent:0;mso-width-percent:0;mso-height-percent:0;v-text-anchor:top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0910453F" w:rsidR="00E03C32" w:rsidRDefault="009E5BB0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9E5BB0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Procedia Technology 10 </w:t>
                  </w:r>
                  <w:proofErr w:type="gramStart"/>
                  <w:r w:rsidRPr="009E5BB0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 2013</w:t>
                  </w:r>
                  <w:proofErr w:type="gramEnd"/>
                  <w:r w:rsidRPr="009E5BB0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) 707 – 714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6B4D747B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9E5BB0" w:rsidRPr="009E5BB0">
                    <w:t xml:space="preserve"> </w:t>
                  </w:r>
                  <w:hyperlink r:id="rId8" w:history="1">
                    <w:r w:rsidR="009E5BB0" w:rsidRPr="00A11B4F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1016/j.protcy.2013.12.413</w:t>
                    </w:r>
                  </w:hyperlink>
                  <w:r w:rsidR="009E5BB0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2D38EF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2D38EF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2D38EF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2D38EF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2D38E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D38EF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2D38EF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2D38E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2D38EF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2D38E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2D38E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D38EF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2D38EF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D38EF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2D38EF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2D38E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2D38EF">
              <w:rPr>
                <w:rFonts w:ascii="Arial" w:hAnsi="Arial" w:cs="Arial"/>
                <w:lang w:val="en-GB"/>
              </w:rPr>
              <w:t>Author’s Feedback</w:t>
            </w:r>
            <w:r w:rsidRPr="002D38EF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2D38EF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2D38EF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2D38E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D38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2D38EF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5126CCE2" w:rsidR="00F1171E" w:rsidRPr="002D38EF" w:rsidRDefault="009B5363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D38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is manuscript is very important for the scientific community as nowadays there is a growing need for image security (due to the surge in digital image sharing). In the proposed system, the use of exponential phase masks increases the complexity and makes brute-force or analytical attacks more difficult</w:t>
            </w:r>
          </w:p>
        </w:tc>
        <w:tc>
          <w:tcPr>
            <w:tcW w:w="1523" w:type="pct"/>
          </w:tcPr>
          <w:p w14:paraId="462A339C" w14:textId="77777777" w:rsidR="00F1171E" w:rsidRPr="002D38E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D38EF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2D38E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D38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2D38E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D38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2D38EF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4192CA0A" w:rsidR="00F1171E" w:rsidRPr="002D38EF" w:rsidRDefault="009B5363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D38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2D38E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D38EF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2D38EF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2D38EF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2D38EF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42553CE5" w:rsidR="00F1171E" w:rsidRPr="002D38EF" w:rsidRDefault="009B5363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D38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itle is looking okay</w:t>
            </w:r>
          </w:p>
        </w:tc>
        <w:tc>
          <w:tcPr>
            <w:tcW w:w="1523" w:type="pct"/>
          </w:tcPr>
          <w:p w14:paraId="1D54B730" w14:textId="77777777" w:rsidR="00F1171E" w:rsidRPr="002D38E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D38EF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2D38EF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2D38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17378950" w14:textId="0303BF76" w:rsidR="008A7E28" w:rsidRPr="002D38EF" w:rsidRDefault="009B5363" w:rsidP="008A7E28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D38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manuscript is scientifically correct </w:t>
            </w:r>
            <w:r w:rsidR="008A7E28" w:rsidRPr="002D38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nd it would be highly relevant, especially if:</w:t>
            </w:r>
          </w:p>
          <w:p w14:paraId="489B8FEA" w14:textId="77777777" w:rsidR="008A7E28" w:rsidRPr="002D38EF" w:rsidRDefault="008A7E28" w:rsidP="008A7E28">
            <w:pPr>
              <w:pStyle w:val="NormalWeb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D38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ou introduce </w:t>
            </w:r>
            <w:r w:rsidRPr="002D38EF">
              <w:rPr>
                <w:rFonts w:ascii="Arial" w:hAnsi="Arial" w:cs="Arial"/>
                <w:sz w:val="20"/>
                <w:szCs w:val="20"/>
                <w:lang w:val="en-GB"/>
              </w:rPr>
              <w:t>optimization</w:t>
            </w:r>
            <w:r w:rsidRPr="002D38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 (speed, key size, compression)</w:t>
            </w:r>
          </w:p>
          <w:p w14:paraId="12ECD349" w14:textId="77777777" w:rsidR="008A7E28" w:rsidRPr="002D38EF" w:rsidRDefault="008A7E28" w:rsidP="008A7E28">
            <w:pPr>
              <w:pStyle w:val="NormalWeb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D38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ombine DFRFT with </w:t>
            </w:r>
            <w:r w:rsidRPr="002D38EF">
              <w:rPr>
                <w:rFonts w:ascii="Arial" w:hAnsi="Arial" w:cs="Arial"/>
                <w:sz w:val="20"/>
                <w:szCs w:val="20"/>
                <w:lang w:val="en-GB"/>
              </w:rPr>
              <w:t>chaotic systems</w:t>
            </w:r>
            <w:r w:rsidRPr="002D38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, </w:t>
            </w:r>
            <w:r w:rsidRPr="002D38EF">
              <w:rPr>
                <w:rFonts w:ascii="Arial" w:hAnsi="Arial" w:cs="Arial"/>
                <w:sz w:val="20"/>
                <w:szCs w:val="20"/>
                <w:lang w:val="en-GB"/>
              </w:rPr>
              <w:t>DNA coding</w:t>
            </w:r>
            <w:r w:rsidRPr="002D38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, or </w:t>
            </w:r>
            <w:r w:rsidRPr="002D38EF">
              <w:rPr>
                <w:rFonts w:ascii="Arial" w:hAnsi="Arial" w:cs="Arial"/>
                <w:sz w:val="20"/>
                <w:szCs w:val="20"/>
                <w:lang w:val="en-GB"/>
              </w:rPr>
              <w:t>neural networks</w:t>
            </w:r>
          </w:p>
          <w:p w14:paraId="227251BE" w14:textId="77777777" w:rsidR="008A7E28" w:rsidRPr="002D38EF" w:rsidRDefault="008A7E28" w:rsidP="008A7E28">
            <w:pPr>
              <w:pStyle w:val="NormalWeb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D38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xtend it for </w:t>
            </w:r>
            <w:r w:rsidRPr="002D38EF">
              <w:rPr>
                <w:rFonts w:ascii="Arial" w:hAnsi="Arial" w:cs="Arial"/>
                <w:sz w:val="20"/>
                <w:szCs w:val="20"/>
                <w:lang w:val="en-GB"/>
              </w:rPr>
              <w:t>color images, video encryption</w:t>
            </w:r>
            <w:r w:rsidRPr="002D38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, or </w:t>
            </w:r>
            <w:r w:rsidRPr="002D38EF">
              <w:rPr>
                <w:rFonts w:ascii="Arial" w:hAnsi="Arial" w:cs="Arial"/>
                <w:sz w:val="20"/>
                <w:szCs w:val="20"/>
                <w:lang w:val="en-GB"/>
              </w:rPr>
              <w:t>real-time applications</w:t>
            </w:r>
          </w:p>
          <w:p w14:paraId="2B5A7721" w14:textId="16B69EAC" w:rsidR="00F1171E" w:rsidRPr="002D38EF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F1171E" w:rsidRPr="002D38E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D38EF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2D38E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D38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2D38E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2D38EF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53051FA9" w:rsidR="00F1171E" w:rsidRPr="002D38EF" w:rsidRDefault="008A7E28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D38E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ferences look okay</w:t>
            </w:r>
          </w:p>
        </w:tc>
        <w:tc>
          <w:tcPr>
            <w:tcW w:w="1523" w:type="pct"/>
          </w:tcPr>
          <w:p w14:paraId="40220055" w14:textId="77777777" w:rsidR="00F1171E" w:rsidRPr="002D38E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D38EF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2D38E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2D38EF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2D38EF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2D38E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2D38E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5A2C0962" w:rsidR="00F1171E" w:rsidRPr="002D38EF" w:rsidRDefault="008A7E28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D38EF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41E28118" w14:textId="77777777" w:rsidR="00F1171E" w:rsidRPr="002D38E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2D38E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2D38E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2D38E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2D38EF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2D38E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2D38EF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2D38EF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2D38EF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2D38E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2D38E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2D38E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2D38E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2D38E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2D38E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2D38E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2D38E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2D38E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2D38E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2D38E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2D38E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2D38E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2D38E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2D38E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2D38E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2D38E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2D38E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2D38EF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2D38E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2D38EF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2D38EF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2D38E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2D38EF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2D38E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2D38E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D38EF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2D38E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2D38EF">
              <w:rPr>
                <w:rFonts w:ascii="Arial" w:hAnsi="Arial" w:cs="Arial"/>
                <w:lang w:val="en-GB"/>
              </w:rPr>
              <w:t>Author’s comment</w:t>
            </w:r>
            <w:r w:rsidRPr="002D38EF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2D38EF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2D38EF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2D38E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D38EF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2D38E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10115DB6" w:rsidR="00F1171E" w:rsidRPr="002D38E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2D38E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2D38E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2D38E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</w:t>
            </w:r>
            <w:proofErr w:type="gramStart"/>
            <w:r w:rsidRPr="002D38E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detail)</w:t>
            </w:r>
            <w:r w:rsidR="008A7E28" w:rsidRPr="002D38EF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No</w:t>
            </w:r>
            <w:proofErr w:type="gramEnd"/>
          </w:p>
          <w:p w14:paraId="7B654B67" w14:textId="2EF0D837" w:rsidR="00F1171E" w:rsidRPr="002D38E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2D38E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2D38E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2D38EF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2D38E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Pr="002D38EF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2F2D1106" w14:textId="77777777" w:rsidR="00B47743" w:rsidRPr="002D38EF" w:rsidRDefault="00B47743" w:rsidP="00B47743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2D38EF">
        <w:rPr>
          <w:rFonts w:ascii="Arial" w:hAnsi="Arial" w:cs="Arial"/>
          <w:b/>
          <w:u w:val="single"/>
        </w:rPr>
        <w:t>Reviewer details:</w:t>
      </w:r>
    </w:p>
    <w:p w14:paraId="6EF2D38A" w14:textId="77777777" w:rsidR="00B47743" w:rsidRPr="002D38EF" w:rsidRDefault="00B47743" w:rsidP="00B47743">
      <w:pPr>
        <w:pStyle w:val="Affiliation"/>
        <w:spacing w:after="0" w:line="240" w:lineRule="auto"/>
        <w:jc w:val="left"/>
        <w:rPr>
          <w:rFonts w:ascii="Arial" w:hAnsi="Arial" w:cs="Arial"/>
          <w:b/>
          <w:lang w:val="nl-BE"/>
        </w:rPr>
      </w:pPr>
      <w:r w:rsidRPr="002D38EF">
        <w:rPr>
          <w:rFonts w:ascii="Arial" w:hAnsi="Arial" w:cs="Arial"/>
          <w:b/>
          <w:color w:val="000000"/>
          <w:lang w:val="nl-BE"/>
        </w:rPr>
        <w:t>Sreeparna Chakrabarti, Kristu Jayanti College, India</w:t>
      </w:r>
    </w:p>
    <w:p w14:paraId="615EF02C" w14:textId="77777777" w:rsidR="00B47743" w:rsidRPr="002D38EF" w:rsidRDefault="00B47743">
      <w:pPr>
        <w:rPr>
          <w:rFonts w:ascii="Arial" w:hAnsi="Arial" w:cs="Arial"/>
          <w:b/>
          <w:sz w:val="20"/>
          <w:szCs w:val="20"/>
          <w:lang w:val="en-GB"/>
        </w:rPr>
      </w:pPr>
    </w:p>
    <w:sectPr w:rsidR="00B47743" w:rsidRPr="002D38EF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DBFBFA" w14:textId="77777777" w:rsidR="00A564DB" w:rsidRPr="0000007A" w:rsidRDefault="00A564DB" w:rsidP="0099583E">
      <w:r>
        <w:separator/>
      </w:r>
    </w:p>
  </w:endnote>
  <w:endnote w:type="continuationSeparator" w:id="0">
    <w:p w14:paraId="1E51BF38" w14:textId="77777777" w:rsidR="00A564DB" w:rsidRPr="0000007A" w:rsidRDefault="00A564DB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A3AB8A" w14:textId="77777777" w:rsidR="00A564DB" w:rsidRPr="0000007A" w:rsidRDefault="00A564DB" w:rsidP="0099583E">
      <w:r>
        <w:separator/>
      </w:r>
    </w:p>
  </w:footnote>
  <w:footnote w:type="continuationSeparator" w:id="0">
    <w:p w14:paraId="183E3835" w14:textId="77777777" w:rsidR="00A564DB" w:rsidRPr="0000007A" w:rsidRDefault="00A564DB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5460771"/>
    <w:multiLevelType w:val="multilevel"/>
    <w:tmpl w:val="5C0CCE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53975275">
    <w:abstractNumId w:val="3"/>
  </w:num>
  <w:num w:numId="2" w16cid:durableId="1478689068">
    <w:abstractNumId w:val="6"/>
  </w:num>
  <w:num w:numId="3" w16cid:durableId="1423454781">
    <w:abstractNumId w:val="5"/>
  </w:num>
  <w:num w:numId="4" w16cid:durableId="1052000456">
    <w:abstractNumId w:val="7"/>
  </w:num>
  <w:num w:numId="5" w16cid:durableId="2115904549">
    <w:abstractNumId w:val="4"/>
  </w:num>
  <w:num w:numId="6" w16cid:durableId="1878811908">
    <w:abstractNumId w:val="0"/>
  </w:num>
  <w:num w:numId="7" w16cid:durableId="1421829100">
    <w:abstractNumId w:val="1"/>
  </w:num>
  <w:num w:numId="8" w16cid:durableId="1256981574">
    <w:abstractNumId w:val="9"/>
  </w:num>
  <w:num w:numId="9" w16cid:durableId="26948669">
    <w:abstractNumId w:val="8"/>
  </w:num>
  <w:num w:numId="10" w16cid:durableId="1618296471">
    <w:abstractNumId w:val="2"/>
  </w:num>
  <w:num w:numId="11" w16cid:durableId="115772600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3B6D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6EBB"/>
    <w:rsid w:val="00197E68"/>
    <w:rsid w:val="001A1605"/>
    <w:rsid w:val="001A2F22"/>
    <w:rsid w:val="001B0C63"/>
    <w:rsid w:val="001B5029"/>
    <w:rsid w:val="001D3A1D"/>
    <w:rsid w:val="001D42DF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38EF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D6D37"/>
    <w:rsid w:val="003E3F71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8AE"/>
    <w:rsid w:val="00457AB1"/>
    <w:rsid w:val="00457BC0"/>
    <w:rsid w:val="00461309"/>
    <w:rsid w:val="00462189"/>
    <w:rsid w:val="00462996"/>
    <w:rsid w:val="00474129"/>
    <w:rsid w:val="00477844"/>
    <w:rsid w:val="004847FF"/>
    <w:rsid w:val="00495DBB"/>
    <w:rsid w:val="004A18C5"/>
    <w:rsid w:val="004B03BF"/>
    <w:rsid w:val="004B0965"/>
    <w:rsid w:val="004B36F2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3699E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11CFA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8468D"/>
    <w:rsid w:val="00893E75"/>
    <w:rsid w:val="00894294"/>
    <w:rsid w:val="00895D0A"/>
    <w:rsid w:val="008A7E28"/>
    <w:rsid w:val="008B265C"/>
    <w:rsid w:val="008C2F62"/>
    <w:rsid w:val="008C4B1F"/>
    <w:rsid w:val="008C75AD"/>
    <w:rsid w:val="008D020E"/>
    <w:rsid w:val="008D181C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B5363"/>
    <w:rsid w:val="009C0802"/>
    <w:rsid w:val="009C5642"/>
    <w:rsid w:val="009E13C3"/>
    <w:rsid w:val="009E5BB0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564D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2E40"/>
    <w:rsid w:val="00B03A45"/>
    <w:rsid w:val="00B2236C"/>
    <w:rsid w:val="00B22FE6"/>
    <w:rsid w:val="00B3033D"/>
    <w:rsid w:val="00B334D9"/>
    <w:rsid w:val="00B47743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0B4D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92A91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56162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DF14F7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02E4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uiPriority w:val="99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B02E4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apple-converted-space">
    <w:name w:val="apple-converted-space"/>
    <w:basedOn w:val="DefaultParagraphFont"/>
    <w:rsid w:val="009B5363"/>
  </w:style>
  <w:style w:type="character" w:styleId="Strong">
    <w:name w:val="Strong"/>
    <w:basedOn w:val="DefaultParagraphFont"/>
    <w:uiPriority w:val="22"/>
    <w:qFormat/>
    <w:rsid w:val="009B5363"/>
    <w:rPr>
      <w:b/>
      <w:bCs/>
    </w:rPr>
  </w:style>
  <w:style w:type="paragraph" w:customStyle="1" w:styleId="Affiliation">
    <w:name w:val="Affiliation"/>
    <w:basedOn w:val="Normal"/>
    <w:rsid w:val="00B47743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803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7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6/j.protcy.2013.12.413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new-horizons-of-science-technology-and-culture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3</Pages>
  <Words>396</Words>
  <Characters>225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64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3</cp:revision>
  <dcterms:created xsi:type="dcterms:W3CDTF">2023-08-30T09:21:00Z</dcterms:created>
  <dcterms:modified xsi:type="dcterms:W3CDTF">2025-05-26T0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